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3577D">
      <w:pPr>
        <w:jc w:val="center"/>
        <w:rPr>
          <w:sz w:val="28"/>
          <w:szCs w:val="28"/>
        </w:rPr>
      </w:pPr>
      <w:r>
        <w:pict w14:anchorId="56FB9C80">
          <v:rect id="_x0000_i1026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5998337F" w14:textId="460D29E2" w:rsidR="000D2776" w:rsidRDefault="000D2776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  <w:r w:rsidR="003D19CA">
        <w:rPr>
          <w:sz w:val="28"/>
          <w:szCs w:val="28"/>
        </w:rPr>
        <w:t>MASTER BOWLING</w:t>
      </w:r>
    </w:p>
    <w:p w14:paraId="34A9E19B" w14:textId="77777777" w:rsidR="007B4A91" w:rsidRDefault="0083577D">
      <w:pPr>
        <w:rPr>
          <w:sz w:val="28"/>
          <w:szCs w:val="28"/>
        </w:rPr>
      </w:pPr>
      <w:r>
        <w:pict w14:anchorId="0DAFBD09">
          <v:rect id="_x0000_i1027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044F1750" w14:textId="79242AAC" w:rsidR="000D2776" w:rsidRDefault="003D19CA" w:rsidP="000D2776">
      <w:pPr>
        <w:rPr>
          <w:sz w:val="28"/>
          <w:szCs w:val="28"/>
        </w:rPr>
      </w:pPr>
      <w:r>
        <w:rPr>
          <w:sz w:val="28"/>
          <w:szCs w:val="28"/>
        </w:rPr>
        <w:t xml:space="preserve"> Goal of the game is to destroy the bottles</w:t>
      </w:r>
      <w:r w:rsidR="0083577D">
        <w:rPr>
          <w:sz w:val="28"/>
          <w:szCs w:val="28"/>
        </w:rPr>
        <w:t xml:space="preserve"> placed at the top end of bowling lane. In which the boy will hit bottles by the balls  </w:t>
      </w:r>
    </w:p>
    <w:p w14:paraId="3D632C61" w14:textId="77777777" w:rsidR="007B4A91" w:rsidRDefault="0083577D">
      <w:pPr>
        <w:rPr>
          <w:sz w:val="28"/>
          <w:szCs w:val="28"/>
        </w:rPr>
      </w:pPr>
      <w:r>
        <w:pict w14:anchorId="29F3B047">
          <v:rect id="_x0000_i1028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14C363BA" w14:textId="6C951584" w:rsidR="000D2776" w:rsidRPr="0083577D" w:rsidRDefault="0083577D" w:rsidP="000D2776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556965">
        <w:rPr>
          <w:sz w:val="28"/>
          <w:szCs w:val="28"/>
        </w:rPr>
        <w:t>Write a brief story of your game</w:t>
      </w:r>
    </w:p>
    <w:p w14:paraId="6102F988" w14:textId="40B7E8F3" w:rsidR="007B4A91" w:rsidRDefault="007B4A91">
      <w:pPr>
        <w:rPr>
          <w:sz w:val="28"/>
          <w:szCs w:val="28"/>
        </w:rPr>
      </w:pP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4C0125E7" w:rsidR="007B4A91" w:rsidRDefault="0083577D">
      <w:pPr>
        <w:rPr>
          <w:sz w:val="28"/>
          <w:szCs w:val="28"/>
        </w:rPr>
      </w:pPr>
      <w:r>
        <w:rPr>
          <w:sz w:val="28"/>
          <w:szCs w:val="28"/>
        </w:rPr>
        <w:t xml:space="preserve">Goal of the game is to destroy the bottles placed at the top end of bowling lane. In which the boy will hit bottles by the balls  </w: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83577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753CF85" w:rsidR="007B4A91" w:rsidRDefault="003F1EF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D9280A7" w:rsidR="007B4A91" w:rsidRDefault="0083577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t the bottles by the ball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7B89446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99A78FC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4D95507B" w:rsidR="003F1EF9" w:rsidRDefault="003F1EF9" w:rsidP="003F1EF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5E5BD91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616C3827" w:rsidR="007B4A91" w:rsidRDefault="007B4A91" w:rsidP="008357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5292103F" w:rsidR="007B4A91" w:rsidRDefault="007B4A91" w:rsidP="008357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3FB46DF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83577D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83577D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83577D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83577D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C82533E" w14:textId="77777777" w:rsidR="007C294F" w:rsidRDefault="007C294F" w:rsidP="007C294F">
      <w:pPr>
        <w:pStyle w:val="ListParagraph"/>
        <w:numPr>
          <w:ilvl w:val="0"/>
          <w:numId w:val="9"/>
        </w:numPr>
      </w:pPr>
    </w:p>
    <w:p w14:paraId="57E3CA47" w14:textId="77777777" w:rsidR="007C294F" w:rsidRDefault="007C294F" w:rsidP="007C294F">
      <w:pPr>
        <w:pStyle w:val="ListParagraph"/>
      </w:pPr>
      <w:r>
        <w:t>by adding sounds</w:t>
      </w:r>
    </w:p>
    <w:p w14:paraId="24B987DE" w14:textId="1F11D76A" w:rsidR="007B4A91" w:rsidRPr="007C294F" w:rsidRDefault="007C294F" w:rsidP="007C294F">
      <w:pPr>
        <w:pStyle w:val="ListParagraph"/>
      </w:pPr>
      <w:r>
        <w:t>by giving the rank to the player after</w:t>
      </w:r>
      <w:r w:rsidR="0083577D">
        <w:t xml:space="preserve"> </w:t>
      </w:r>
      <w:proofErr w:type="spellStart"/>
      <w:r w:rsidR="0083577D">
        <w:t>it</w:t>
      </w:r>
      <w:r>
        <w:t>win</w:t>
      </w:r>
      <w:proofErr w:type="spellEnd"/>
      <w:r w:rsidR="0083577D">
        <w:pict w14:anchorId="2BE0C1BB">
          <v:rect id="_x0000_i1035" style="width:0;height:1.5pt" o:hralign="center" o:hrstd="t" o:hr="t" fillcolor="#a0a0a0" stroked="f"/>
        </w:pict>
      </w:r>
      <w:r w:rsidR="0083577D">
        <w:pict w14:anchorId="6874E4CB">
          <v:rect id="_x0000_i1036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74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6D56C7B"/>
    <w:multiLevelType w:val="hybridMultilevel"/>
    <w:tmpl w:val="DFC04308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2CAD115C"/>
    <w:multiLevelType w:val="hybridMultilevel"/>
    <w:tmpl w:val="5A447F7C"/>
    <w:lvl w:ilvl="0" w:tplc="3396748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2C8A72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C0E476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ACA75B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A80DF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BF8556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EC438A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A04E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F26042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387D59BB"/>
    <w:multiLevelType w:val="hybridMultilevel"/>
    <w:tmpl w:val="22B4CF0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6C3991"/>
    <w:multiLevelType w:val="hybridMultilevel"/>
    <w:tmpl w:val="55EA57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B80B7C"/>
    <w:multiLevelType w:val="hybridMultilevel"/>
    <w:tmpl w:val="84485EA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8"/>
  </w:num>
  <w:num w:numId="4">
    <w:abstractNumId w:val="7"/>
  </w:num>
  <w:num w:numId="5">
    <w:abstractNumId w:val="5"/>
  </w:num>
  <w:num w:numId="6">
    <w:abstractNumId w:val="4"/>
  </w:num>
  <w:num w:numId="7">
    <w:abstractNumId w:val="6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D2776"/>
    <w:rsid w:val="003D19CA"/>
    <w:rsid w:val="003F1EF9"/>
    <w:rsid w:val="00556965"/>
    <w:rsid w:val="007B4A91"/>
    <w:rsid w:val="007C294F"/>
    <w:rsid w:val="00835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0D27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5</TotalTime>
  <Pages>4</Pages>
  <Words>221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RMAN MAKKAR</cp:lastModifiedBy>
  <cp:revision>5</cp:revision>
  <dcterms:created xsi:type="dcterms:W3CDTF">2021-03-18T05:03:00Z</dcterms:created>
  <dcterms:modified xsi:type="dcterms:W3CDTF">2021-06-20T16:53:00Z</dcterms:modified>
</cp:coreProperties>
</file>